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9BC77" w14:textId="77777777" w:rsidR="004C7E24" w:rsidRDefault="0068481E">
      <w:pPr>
        <w:pStyle w:val="Ttulo"/>
      </w:pPr>
      <w:r>
        <w:t>Resultados -&gt; Machine Learning</w:t>
      </w:r>
    </w:p>
    <w:p w14:paraId="6C6015E4" w14:textId="77777777" w:rsidR="004C7E24" w:rsidRDefault="0068481E">
      <w:pPr>
        <w:pStyle w:val="Author"/>
      </w:pPr>
      <w:r>
        <w:t>Victor Hugo Ovani Marchetti</w:t>
      </w:r>
    </w:p>
    <w:p w14:paraId="3D34C4FD" w14:textId="77777777" w:rsidR="004C7E24" w:rsidRDefault="0068481E">
      <w:pPr>
        <w:pStyle w:val="Data"/>
      </w:pPr>
      <w:r>
        <w:t>23/10/2021</w:t>
      </w:r>
    </w:p>
    <w:p w14:paraId="2C75ECD0" w14:textId="77777777" w:rsidR="004C7E24" w:rsidRDefault="0068481E">
      <w:pPr>
        <w:pStyle w:val="FirstParagraph"/>
      </w:pPr>
      <w:r>
        <w:t>O estudo abaixo utilizou os dados do governo do estado do Espírito Santo para prever, dentre os pacientes que testaram positivo para Covid-19, quais evoluiram para óbito, pela doença ou por outras causas.</w:t>
      </w:r>
    </w:p>
    <w:p w14:paraId="430AA54E" w14:textId="77777777" w:rsidR="004C7E24" w:rsidRDefault="0068481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746E97" w14:textId="77777777" w:rsidR="004C7E24" w:rsidRDefault="0068481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FC354BF" w14:textId="77777777" w:rsidR="004C7E24" w:rsidRDefault="0068481E">
      <w:pPr>
        <w:pStyle w:val="Ttulo2"/>
      </w:pPr>
      <w:bookmarkStart w:id="0" w:name="matriz-de-confusão-do-estudo"/>
      <w:r>
        <w:t>Matriz de confusão do estudo</w:t>
      </w:r>
    </w:p>
    <w:p w14:paraId="7396FE92" w14:textId="77777777" w:rsidR="004C7E24" w:rsidRDefault="006848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randomForest(x = treino_down[, -29], y = treino_down$Evolucao,      xtest = teste[, -1], ytest = teste$Evolucao, ntree = 1000,      nodesize = -10, maxnodes = 15, keep.forest = T, ntry = 10,      Replace = T) </w:t>
      </w:r>
      <w:r>
        <w:br/>
      </w:r>
      <w:r>
        <w:rPr>
          <w:rStyle w:val="VerbatimChar"/>
        </w:rPr>
        <w:t>##                Type of random forest: cl</w:t>
      </w:r>
      <w:r>
        <w:rPr>
          <w:rStyle w:val="VerbatimChar"/>
        </w:rPr>
        <w:t>assification</w:t>
      </w:r>
      <w:r>
        <w:br/>
      </w:r>
      <w:r>
        <w:rPr>
          <w:rStyle w:val="VerbatimChar"/>
        </w:rPr>
        <w:t>##                      Number of trees: 1000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3.42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Cura Óbito class.error</w:t>
      </w:r>
      <w:r>
        <w:br/>
      </w:r>
      <w:r>
        <w:rPr>
          <w:rStyle w:val="VerbatimChar"/>
        </w:rPr>
        <w:t>## Cura  4081   673   0.1415650</w:t>
      </w:r>
      <w:r>
        <w:br/>
      </w:r>
      <w:r>
        <w:rPr>
          <w:rStyle w:val="VerbatimChar"/>
        </w:rPr>
        <w:t>## Óbito  603  415</w:t>
      </w:r>
      <w:r>
        <w:rPr>
          <w:rStyle w:val="VerbatimChar"/>
        </w:rPr>
        <w:t>1   0.1268406</w:t>
      </w:r>
      <w:r>
        <w:br/>
      </w:r>
      <w:r>
        <w:rPr>
          <w:rStyle w:val="VerbatimChar"/>
        </w:rPr>
        <w:t>##                 Test set error rate: 14.5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Cura Óbito class.error</w:t>
      </w:r>
      <w:r>
        <w:br/>
      </w:r>
      <w:r>
        <w:rPr>
          <w:rStyle w:val="VerbatimChar"/>
        </w:rPr>
        <w:t>## Cura  53374  9163   0.1465213</w:t>
      </w:r>
      <w:r>
        <w:br/>
      </w:r>
      <w:r>
        <w:rPr>
          <w:rStyle w:val="VerbatimChar"/>
        </w:rPr>
        <w:t>## Óbito   152  1295   0.1050449</w:t>
      </w:r>
    </w:p>
    <w:p w14:paraId="02B1296B" w14:textId="77777777" w:rsidR="004C7E24" w:rsidRDefault="0068481E">
      <w:pPr>
        <w:pStyle w:val="Ttulo2"/>
      </w:pPr>
      <w:bookmarkStart w:id="1" w:name="curva-roc"/>
      <w:bookmarkEnd w:id="0"/>
      <w:r>
        <w:t>Curva ROC</w:t>
      </w:r>
    </w:p>
    <w:p w14:paraId="618EA371" w14:textId="77777777" w:rsidR="004C7E24" w:rsidRDefault="0068481E">
      <w:pPr>
        <w:pStyle w:val="SourceCode"/>
      </w:pPr>
      <w:r>
        <w:rPr>
          <w:rStyle w:val="VerbatimChar"/>
        </w:rPr>
        <w:t>## starting httpd help server ... done</w:t>
      </w:r>
    </w:p>
    <w:p w14:paraId="38212163" w14:textId="77777777" w:rsidR="004C7E24" w:rsidRDefault="0068481E">
      <w:pPr>
        <w:pStyle w:val="Ttulo2"/>
      </w:pPr>
      <w:bookmarkStart w:id="2" w:name="variáveis-preiditivas-mais-importantes."/>
      <w:bookmarkEnd w:id="1"/>
      <w:r>
        <w:lastRenderedPageBreak/>
        <w:t>Variáveis preiditivas mais</w:t>
      </w:r>
      <w:r>
        <w:t xml:space="preserve"> importantes.</w:t>
      </w:r>
    </w:p>
    <w:p w14:paraId="6A0A9CB1" w14:textId="77777777" w:rsidR="004C7E24" w:rsidRDefault="0068481E">
      <w:pPr>
        <w:pStyle w:val="FirstParagraph"/>
      </w:pPr>
      <w:r>
        <w:rPr>
          <w:noProof/>
        </w:rPr>
        <w:drawing>
          <wp:inline distT="0" distB="0" distL="0" distR="0" wp14:anchorId="3E3D648B" wp14:editId="7EC11D13">
            <wp:extent cx="2635250" cy="79057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ado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551" cy="790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2A2850" w14:textId="77777777" w:rsidR="004C7E24" w:rsidRDefault="0068481E">
      <w:pPr>
        <w:pStyle w:val="Ttulo2"/>
      </w:pPr>
      <w:bookmarkStart w:id="3" w:name="relação-errosarvores"/>
      <w:bookmarkEnd w:id="2"/>
      <w:r>
        <w:lastRenderedPageBreak/>
        <w:t>Relação erros/arvores</w:t>
      </w:r>
    </w:p>
    <w:p w14:paraId="5059621F" w14:textId="77777777" w:rsidR="004C7E24" w:rsidRDefault="0068481E">
      <w:pPr>
        <w:pStyle w:val="FirstParagraph"/>
      </w:pPr>
      <w:r>
        <w:rPr>
          <w:noProof/>
        </w:rPr>
        <w:drawing>
          <wp:inline distT="0" distB="0" distL="0" distR="0" wp14:anchorId="43DDE728" wp14:editId="32F9B1D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ados_files/figure-docx/errosarvor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63008" w14:textId="77777777" w:rsidR="004C7E24" w:rsidRDefault="0068481E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3"/>
    </w:p>
    <w:sectPr w:rsidR="004C7E2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E809B" w14:textId="77777777" w:rsidR="0068481E" w:rsidRDefault="0068481E">
      <w:pPr>
        <w:spacing w:after="0"/>
      </w:pPr>
      <w:r>
        <w:separator/>
      </w:r>
    </w:p>
  </w:endnote>
  <w:endnote w:type="continuationSeparator" w:id="0">
    <w:p w14:paraId="61CD7E9C" w14:textId="77777777" w:rsidR="0068481E" w:rsidRDefault="006848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04C5C" w14:textId="77777777" w:rsidR="0068481E" w:rsidRDefault="0068481E">
      <w:r>
        <w:separator/>
      </w:r>
    </w:p>
  </w:footnote>
  <w:footnote w:type="continuationSeparator" w:id="0">
    <w:p w14:paraId="4D55CB8A" w14:textId="77777777" w:rsidR="0068481E" w:rsidRDefault="006848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1F2A2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7E24"/>
    <w:rsid w:val="00336534"/>
    <w:rsid w:val="004C7E24"/>
    <w:rsid w:val="006848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A18FF"/>
  <w15:docId w15:val="{025BA4AE-F22E-41F5-B889-FCEEBCF8D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6</Words>
  <Characters>1278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 -&gt; Machine Learning</dc:title>
  <dc:creator>Victor Hugo Ovani Marchetti</dc:creator>
  <cp:keywords/>
  <cp:lastModifiedBy>VIctor Hugo Ovani Marchetti</cp:lastModifiedBy>
  <cp:revision>2</cp:revision>
  <dcterms:created xsi:type="dcterms:W3CDTF">2021-10-23T12:25:00Z</dcterms:created>
  <dcterms:modified xsi:type="dcterms:W3CDTF">2021-10-23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0/2021</vt:lpwstr>
  </property>
  <property fmtid="{D5CDD505-2E9C-101B-9397-08002B2CF9AE}" pid="3" name="output">
    <vt:lpwstr/>
  </property>
</Properties>
</file>